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akistan</w:t>
      </w:r>
      <w:r>
        <w:t xml:space="preserve"> </w:t>
      </w:r>
      <w:r>
        <w:t xml:space="preserve">Islamabad</w:t>
      </w:r>
    </w:p>
    <w:bookmarkStart w:id="20" w:name="cover-letter"/>
    <w:p>
      <w:pPr>
        <w:pStyle w:val="Heading2"/>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Committee,</w:t>
      </w:r>
      <w:r>
        <w:br/>
      </w:r>
      <w:r>
        <w:t xml:space="preserve">Pakistan Army Headquarters</w:t>
      </w:r>
      <w:r>
        <w:br/>
      </w:r>
      <w:r>
        <w:t xml:space="preserve">Islamabad, Pakistan</w:t>
      </w:r>
    </w:p>
    <w:p>
      <w:pPr>
        <w:pStyle w:val="BodyText"/>
      </w:pPr>
      <w:r>
        <w:t xml:space="preserve">I am writing to express my sincere interest in the position of Military Officer within the Pakistan Armed Forces, specifically for service in Islamabad. As a dedicated and experienced military professional with over [X years] of service, I am eager to contribute my leadership skills, strategic acumen, and unwavering commitment to national security to further strengthen Pakistan’s defense capabilities in its capital. This opportunity aligns perfectly with my career goals and passion for serving the nation, particularly in a city that holds immense strategic and political significance.</w:t>
      </w:r>
    </w:p>
    <w:p>
      <w:pPr>
        <w:pStyle w:val="BodyText"/>
      </w:pPr>
      <w:r>
        <w:t xml:space="preserve">Having served in various capacities within the Pakistan Army, I have cultivated a deep understanding of military operations, organizational discipline, and the critical role of leadership in safeguarding national interests. My background includes [mention specific roles, e.g., "commanding a battalion in counterinsurgency operations" or "leading logistics teams during humanitarian missions"], which have honed my ability to manage complex challenges while maintaining the highest standards of professionalism. These experiences have prepared me to excel in a dynamic environment like Islamabad, where the intersection of military and civilian life demands precision, adaptability, and a steadfast commitment to public service.</w:t>
      </w:r>
    </w:p>
    <w:p>
      <w:pPr>
        <w:pStyle w:val="BodyText"/>
      </w:pPr>
      <w:r>
        <w:t xml:space="preserve">Islamabad, as the capital city of Pakistan, is not only a political and administrative hub but also a symbol of national unity and resilience. Its strategic importance necessitates robust security measures, efficient resource management, and seamless coordination between military and civilian agencies. I am particularly drawn to this role because it allows me to leverage my expertise in [specific skills, e.g., "joint operations," "military intelligence," or "logistics planning"] to support the city’s unique requirements. Whether it is ensuring the safety of critical infrastructure, coordinating with federal authorities, or fostering community engagement, I am confident that my military training and leadership experience will enable me to make a meaningful impact.</w:t>
      </w:r>
    </w:p>
    <w:p>
      <w:pPr>
        <w:pStyle w:val="BodyText"/>
      </w:pPr>
      <w:r>
        <w:t xml:space="preserve">One of my core strengths as a military officer is my ability to lead under pressure. During [mention a specific mission or challenge], I demonstrated resilience in high-stakes scenarios, maintaining composure and making decisive actions that protected personnel and achieved operational objectives. This mindset is crucial for service in Islamabad, where the pace of operations can be relentless, and the stakes are often elevated. My commitment to excellence is further reflected in my academic qualifications, including [mention relevant degrees or certifications], which have equipped me with a theoretical foundation to complement my practical experience.</w:t>
      </w:r>
    </w:p>
    <w:p>
      <w:pPr>
        <w:pStyle w:val="BodyText"/>
      </w:pPr>
      <w:r>
        <w:t xml:space="preserve">Furthermore, I possess a strong understanding of Pakistan’s national security landscape. The country faces multifaceted challenges, from regional tensions to internal threats, and I am deeply aware of the need for a vigilant and adaptive military force. In Islamabad, this translates to safeguarding key government institutions, supporting disaster response efforts, and collaborating with international partners to address transnational issues. My experience in [specific area, e.g., "border security" or "cyber warfare"] has taught me the importance of innovation and collaboration in modern defense strategies. I am eager to apply these lessons to contribute to the strategic objectives of the Pakistan Armed Forces.</w:t>
      </w:r>
    </w:p>
    <w:p>
      <w:pPr>
        <w:pStyle w:val="BodyText"/>
      </w:pPr>
      <w:r>
        <w:t xml:space="preserve">What sets me apart as a candidate is my unwavering dedication to service and my ability to foster teamwork. In every role I have held, I have prioritized the well-being of my subordinates and emphasized ethical decision-making. This approach has not only enhanced operational effectiveness but also built trust within teams. In Islamabad, where the military’s presence is both a symbol of strength and a pillar of support for civilians, these qualities are essential. I am committed to upholding the values of honor, loyalty, and sacrifice that define the Pakistan Army.</w:t>
      </w:r>
    </w:p>
    <w:p>
      <w:pPr>
        <w:pStyle w:val="BodyText"/>
      </w:pPr>
      <w:r>
        <w:t xml:space="preserve">Finally, my decision to apply for this position is rooted in a deep sense of patriotism. Islamabad is not just a city; it is the heart of Pakistan’s sovereignty and progress. As a military officer, I am honored to play a role in protecting this legacy. I am confident that my skills, experience, and passion for service make me an ideal candidate for this opportunity. I would be grateful for the chance to discuss how my background aligns with the needs of the Pakistan Army in Islamabad.</w:t>
      </w:r>
    </w:p>
    <w:p>
      <w:pPr>
        <w:pStyle w:val="BodyText"/>
      </w:pPr>
      <w:r>
        <w:t xml:space="preserve">Thank you for considering my application. I look forward to the possibility of contributing to the defense and development of our great nation.</w:t>
      </w:r>
    </w:p>
    <w:p>
      <w:pPr>
        <w:pStyle w:val="BodyText"/>
      </w:pPr>
      <w:r>
        <w:t xml:space="preserve">Sincerely,</w:t>
      </w:r>
      <w:r>
        <w:br/>
      </w:r>
      <w:r>
        <w:t xml:space="preserve">[Your Full Name]</w:t>
      </w:r>
      <w:r>
        <w:br/>
      </w:r>
      <w:r>
        <w:t xml:space="preserve">[Signature (if submitting a physical copy)]</w:t>
      </w:r>
    </w:p>
    <w:p>
      <w:pPr>
        <w:pStyle w:val="BodyText"/>
      </w:pPr>
      <w:r>
        <w:t xml:space="preserve">Word count: 8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akistan Islamabad</dc:title>
  <dc:creator/>
  <dc:language>en</dc:language>
  <cp:keywords/>
  <dcterms:created xsi:type="dcterms:W3CDTF">2026-07-24T11:22:34Z</dcterms:created>
  <dcterms:modified xsi:type="dcterms:W3CDTF">2026-07-24T11:22:34Z</dcterms:modified>
</cp:coreProperties>
</file>

<file path=docProps/custom.xml><?xml version="1.0" encoding="utf-8"?>
<Properties xmlns="http://schemas.openxmlformats.org/officeDocument/2006/custom-properties" xmlns:vt="http://schemas.openxmlformats.org/officeDocument/2006/docPropsVTypes"/>
</file>